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6E6F" w:rsidRPr="00C46CB3" w:rsidRDefault="009218FA" w:rsidP="000356D4">
      <w:pPr>
        <w:pStyle w:val="NoSpacing"/>
        <w:rPr>
          <w:sz w:val="28"/>
          <w:szCs w:val="28"/>
          <w:u w:val="single"/>
        </w:rPr>
      </w:pPr>
      <w:r w:rsidRPr="00C46CB3">
        <w:rPr>
          <w:sz w:val="28"/>
          <w:szCs w:val="28"/>
          <w:u w:val="single"/>
        </w:rPr>
        <w:t xml:space="preserve">Omahops </w:t>
      </w:r>
      <w:r w:rsidR="00C46CB3">
        <w:rPr>
          <w:sz w:val="28"/>
          <w:szCs w:val="28"/>
          <w:u w:val="single"/>
        </w:rPr>
        <w:t xml:space="preserve">Club </w:t>
      </w:r>
      <w:r w:rsidRPr="00C46CB3">
        <w:rPr>
          <w:sz w:val="28"/>
          <w:szCs w:val="28"/>
          <w:u w:val="single"/>
        </w:rPr>
        <w:t>Meeting</w:t>
      </w:r>
    </w:p>
    <w:p w:rsidR="009218FA" w:rsidRDefault="003A1B9E" w:rsidP="000356D4">
      <w:pPr>
        <w:pStyle w:val="NoSpacing"/>
      </w:pPr>
      <w:r>
        <w:t>April 9</w:t>
      </w:r>
      <w:r w:rsidR="00670366">
        <w:t>, 2018</w:t>
      </w:r>
    </w:p>
    <w:p w:rsidR="00F844B7" w:rsidRDefault="00F844B7" w:rsidP="000356D4">
      <w:pPr>
        <w:pStyle w:val="NoSpacing"/>
      </w:pPr>
    </w:p>
    <w:p w:rsidR="00F844B7" w:rsidRDefault="00F844B7" w:rsidP="000356D4">
      <w:pPr>
        <w:pStyle w:val="NoSpacing"/>
      </w:pPr>
      <w:r>
        <w:t>The meeting was</w:t>
      </w:r>
      <w:r w:rsidR="007417A8">
        <w:t xml:space="preserve"> held at t</w:t>
      </w:r>
      <w:r w:rsidR="008F0F40">
        <w:t xml:space="preserve">he home of </w:t>
      </w:r>
      <w:r w:rsidR="003759DE">
        <w:t>Jason Romano</w:t>
      </w:r>
      <w:r>
        <w:t xml:space="preserve">.  Those in attendance </w:t>
      </w:r>
      <w:r w:rsidR="008F0F40">
        <w:t>included: Chris Miller</w:t>
      </w:r>
      <w:r w:rsidR="003759DE">
        <w:t xml:space="preserve">, </w:t>
      </w:r>
      <w:r>
        <w:t>Jason Romano, Chip Riedmann</w:t>
      </w:r>
      <w:r w:rsidR="003759DE">
        <w:t xml:space="preserve"> and </w:t>
      </w:r>
      <w:r w:rsidR="00E60080">
        <w:t xml:space="preserve">Brian </w:t>
      </w:r>
      <w:proofErr w:type="spellStart"/>
      <w:r w:rsidR="00E60080">
        <w:t>Leising</w:t>
      </w:r>
      <w:proofErr w:type="spellEnd"/>
      <w:r w:rsidR="003759DE">
        <w:t>.</w:t>
      </w:r>
      <w:r w:rsidR="003A1B9E">
        <w:t xml:space="preserve">  It was a short focused meeting</w:t>
      </w:r>
      <w:r w:rsidR="00C94157">
        <w:t>.</w:t>
      </w:r>
      <w:bookmarkStart w:id="0" w:name="_GoBack"/>
      <w:bookmarkEnd w:id="0"/>
    </w:p>
    <w:p w:rsidR="00F844B7" w:rsidRDefault="00F844B7" w:rsidP="000356D4">
      <w:pPr>
        <w:pStyle w:val="NoSpacing"/>
      </w:pPr>
    </w:p>
    <w:p w:rsidR="00F844B7" w:rsidRDefault="00E60080" w:rsidP="000356D4">
      <w:pPr>
        <w:pStyle w:val="NoSpacing"/>
      </w:pPr>
      <w:r>
        <w:t>Old Business:</w:t>
      </w:r>
    </w:p>
    <w:p w:rsidR="00E60080" w:rsidRDefault="00E60080" w:rsidP="000356D4">
      <w:pPr>
        <w:pStyle w:val="NoSpacing"/>
      </w:pPr>
      <w:r>
        <w:tab/>
        <w:t>Nebraska Shootout</w:t>
      </w:r>
    </w:p>
    <w:p w:rsidR="00990CDF" w:rsidRDefault="003759DE" w:rsidP="00990CDF">
      <w:pPr>
        <w:pStyle w:val="NoSpacing"/>
        <w:numPr>
          <w:ilvl w:val="1"/>
          <w:numId w:val="7"/>
        </w:numPr>
      </w:pPr>
      <w:r>
        <w:t>Brian collect money</w:t>
      </w:r>
    </w:p>
    <w:p w:rsidR="003759DE" w:rsidRDefault="003759DE" w:rsidP="00990CDF">
      <w:pPr>
        <w:pStyle w:val="NoSpacing"/>
        <w:numPr>
          <w:ilvl w:val="1"/>
          <w:numId w:val="7"/>
        </w:numPr>
      </w:pPr>
      <w:r>
        <w:t>Reviewed checks to write – medals, misc.</w:t>
      </w:r>
    </w:p>
    <w:p w:rsidR="003759DE" w:rsidRDefault="003759DE" w:rsidP="00990CDF">
      <w:pPr>
        <w:pStyle w:val="NoSpacing"/>
        <w:numPr>
          <w:ilvl w:val="1"/>
          <w:numId w:val="7"/>
        </w:numPr>
      </w:pPr>
      <w:r>
        <w:t>Extended registration to 21</w:t>
      </w:r>
      <w:r w:rsidRPr="003759DE">
        <w:rPr>
          <w:vertAlign w:val="superscript"/>
        </w:rPr>
        <w:t>st</w:t>
      </w:r>
    </w:p>
    <w:p w:rsidR="003759DE" w:rsidRDefault="003759DE" w:rsidP="00990CDF">
      <w:pPr>
        <w:pStyle w:val="NoSpacing"/>
        <w:numPr>
          <w:ilvl w:val="1"/>
          <w:numId w:val="7"/>
        </w:numPr>
      </w:pPr>
      <w:r>
        <w:t xml:space="preserve">Need pickup at Boiler Brewery – Chip will </w:t>
      </w:r>
      <w:r w:rsidR="003A1B9E">
        <w:t>handle</w:t>
      </w:r>
    </w:p>
    <w:p w:rsidR="003A1B9E" w:rsidRDefault="003A1B9E" w:rsidP="00990CDF">
      <w:pPr>
        <w:pStyle w:val="NoSpacing"/>
        <w:numPr>
          <w:ilvl w:val="1"/>
          <w:numId w:val="7"/>
        </w:numPr>
      </w:pPr>
      <w:r>
        <w:t xml:space="preserve">Meet at </w:t>
      </w:r>
      <w:proofErr w:type="spellStart"/>
      <w:r>
        <w:t>Kros</w:t>
      </w:r>
      <w:proofErr w:type="spellEnd"/>
      <w:r>
        <w:t xml:space="preserve"> Strain at 7:00 on Sunday</w:t>
      </w:r>
    </w:p>
    <w:p w:rsidR="003A1B9E" w:rsidRDefault="003A1B9E" w:rsidP="00990CDF">
      <w:pPr>
        <w:pStyle w:val="NoSpacing"/>
        <w:numPr>
          <w:ilvl w:val="1"/>
          <w:numId w:val="7"/>
        </w:numPr>
      </w:pPr>
      <w:r>
        <w:t xml:space="preserve">Will deliver to </w:t>
      </w:r>
      <w:proofErr w:type="spellStart"/>
      <w:r>
        <w:t>Kros</w:t>
      </w:r>
      <w:proofErr w:type="spellEnd"/>
      <w:r>
        <w:t xml:space="preserve"> Strain Friday to handle tagging.</w:t>
      </w:r>
    </w:p>
    <w:p w:rsidR="003A1B9E" w:rsidRDefault="003A1B9E" w:rsidP="00990CDF">
      <w:pPr>
        <w:pStyle w:val="NoSpacing"/>
        <w:numPr>
          <w:ilvl w:val="1"/>
          <w:numId w:val="7"/>
        </w:numPr>
      </w:pPr>
      <w:r>
        <w:t>Our entries:</w:t>
      </w:r>
    </w:p>
    <w:p w:rsidR="003A1B9E" w:rsidRDefault="003A1B9E" w:rsidP="003A1B9E">
      <w:pPr>
        <w:pStyle w:val="NoSpacing"/>
        <w:numPr>
          <w:ilvl w:val="2"/>
          <w:numId w:val="7"/>
        </w:numPr>
      </w:pPr>
      <w:r>
        <w:t>Scotch ale – Jason</w:t>
      </w:r>
    </w:p>
    <w:p w:rsidR="003A1B9E" w:rsidRDefault="003A1B9E" w:rsidP="003A1B9E">
      <w:pPr>
        <w:pStyle w:val="NoSpacing"/>
        <w:numPr>
          <w:ilvl w:val="2"/>
          <w:numId w:val="7"/>
        </w:numPr>
      </w:pPr>
      <w:r>
        <w:t>Amber Czech lager – Chip</w:t>
      </w:r>
    </w:p>
    <w:p w:rsidR="003A1B9E" w:rsidRDefault="003A1B9E" w:rsidP="003A1B9E">
      <w:pPr>
        <w:pStyle w:val="NoSpacing"/>
        <w:numPr>
          <w:ilvl w:val="2"/>
          <w:numId w:val="7"/>
        </w:numPr>
      </w:pPr>
      <w:r>
        <w:t>Stout/BDB – Brian</w:t>
      </w:r>
    </w:p>
    <w:p w:rsidR="003A1B9E" w:rsidRDefault="003A1B9E" w:rsidP="003A1B9E">
      <w:pPr>
        <w:pStyle w:val="NoSpacing"/>
        <w:numPr>
          <w:ilvl w:val="2"/>
          <w:numId w:val="7"/>
        </w:numPr>
      </w:pPr>
      <w:r>
        <w:t>Adam Bier</w:t>
      </w:r>
    </w:p>
    <w:p w:rsidR="003A1B9E" w:rsidRDefault="003A1B9E" w:rsidP="003A1B9E">
      <w:pPr>
        <w:pStyle w:val="NoSpacing"/>
        <w:numPr>
          <w:ilvl w:val="2"/>
          <w:numId w:val="7"/>
        </w:numPr>
      </w:pPr>
      <w:r>
        <w:t>Alpine Spring lager - Brian</w:t>
      </w:r>
    </w:p>
    <w:p w:rsidR="00494780" w:rsidRDefault="00494780" w:rsidP="000356D4">
      <w:pPr>
        <w:pStyle w:val="NoSpacing"/>
      </w:pPr>
    </w:p>
    <w:p w:rsidR="00346ABA" w:rsidRDefault="00346ABA" w:rsidP="000356D4">
      <w:pPr>
        <w:pStyle w:val="NoSpacing"/>
      </w:pPr>
      <w:r>
        <w:t>Treasurers Report:</w:t>
      </w:r>
    </w:p>
    <w:p w:rsidR="00346ABA" w:rsidRDefault="00670366" w:rsidP="00D46851">
      <w:pPr>
        <w:pStyle w:val="NoSpacing"/>
        <w:numPr>
          <w:ilvl w:val="0"/>
          <w:numId w:val="5"/>
        </w:numPr>
      </w:pPr>
      <w:r>
        <w:t>No report.  Dues are due - $25.</w:t>
      </w:r>
    </w:p>
    <w:p w:rsidR="00346ABA" w:rsidRDefault="00346ABA" w:rsidP="000356D4">
      <w:pPr>
        <w:pStyle w:val="NoSpacing"/>
      </w:pPr>
    </w:p>
    <w:p w:rsidR="00670366" w:rsidRDefault="003A1B9E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No other new business</w:t>
      </w:r>
    </w:p>
    <w:p w:rsidR="008E4AA0" w:rsidRDefault="008E4AA0" w:rsidP="008E4AA0">
      <w:pPr>
        <w:rPr>
          <w:rFonts w:eastAsia="Times New Roman" w:cstheme="minorHAnsi"/>
          <w:color w:val="000000"/>
        </w:rPr>
      </w:pPr>
    </w:p>
    <w:p w:rsidR="008E4AA0" w:rsidRDefault="008E4AA0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Respectfully submitted,</w:t>
      </w:r>
    </w:p>
    <w:p w:rsidR="00C46CB3" w:rsidRDefault="00C46CB3" w:rsidP="008E4AA0">
      <w:pPr>
        <w:rPr>
          <w:rFonts w:eastAsia="Times New Roman" w:cstheme="minorHAnsi"/>
          <w:color w:val="000000"/>
        </w:rPr>
      </w:pPr>
    </w:p>
    <w:p w:rsidR="008E4AA0" w:rsidRPr="00494780" w:rsidRDefault="008E4AA0" w:rsidP="008E4AA0">
      <w:pPr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>Chip Riedmann</w:t>
      </w:r>
    </w:p>
    <w:p w:rsidR="00494780" w:rsidRDefault="00494780" w:rsidP="000356D4">
      <w:pPr>
        <w:pStyle w:val="NoSpacing"/>
      </w:pPr>
    </w:p>
    <w:sectPr w:rsidR="004947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9212CD"/>
    <w:multiLevelType w:val="hybridMultilevel"/>
    <w:tmpl w:val="057EF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523264"/>
    <w:multiLevelType w:val="hybridMultilevel"/>
    <w:tmpl w:val="B0D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7F0989"/>
    <w:multiLevelType w:val="multilevel"/>
    <w:tmpl w:val="0862D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7D83CE7"/>
    <w:multiLevelType w:val="hybridMultilevel"/>
    <w:tmpl w:val="3012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6D07FA"/>
    <w:multiLevelType w:val="multilevel"/>
    <w:tmpl w:val="40D23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FD754CA"/>
    <w:multiLevelType w:val="hybridMultilevel"/>
    <w:tmpl w:val="38A0B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F007F73"/>
    <w:multiLevelType w:val="hybridMultilevel"/>
    <w:tmpl w:val="4136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6"/>
  </w:num>
  <w:num w:numId="5">
    <w:abstractNumId w:val="5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3MDA2MzY2sLQ0MrVU0lEKTi0uzszPAykwqQUAuwVo2iwAAAA="/>
  </w:docVars>
  <w:rsids>
    <w:rsidRoot w:val="00494780"/>
    <w:rsid w:val="000356D4"/>
    <w:rsid w:val="00081CBB"/>
    <w:rsid w:val="00102AFA"/>
    <w:rsid w:val="001C29B1"/>
    <w:rsid w:val="0020173D"/>
    <w:rsid w:val="00240AC2"/>
    <w:rsid w:val="00266DFE"/>
    <w:rsid w:val="002869FB"/>
    <w:rsid w:val="0033684D"/>
    <w:rsid w:val="00346ABA"/>
    <w:rsid w:val="00346E30"/>
    <w:rsid w:val="003759DE"/>
    <w:rsid w:val="003A1B9E"/>
    <w:rsid w:val="003F7844"/>
    <w:rsid w:val="00432588"/>
    <w:rsid w:val="00436E6F"/>
    <w:rsid w:val="004616FC"/>
    <w:rsid w:val="00494780"/>
    <w:rsid w:val="004A4DF4"/>
    <w:rsid w:val="0056154B"/>
    <w:rsid w:val="0057274B"/>
    <w:rsid w:val="00590F3D"/>
    <w:rsid w:val="005B28FE"/>
    <w:rsid w:val="005C575B"/>
    <w:rsid w:val="005E3CA1"/>
    <w:rsid w:val="00650BF5"/>
    <w:rsid w:val="00670366"/>
    <w:rsid w:val="007417A8"/>
    <w:rsid w:val="00754853"/>
    <w:rsid w:val="00765720"/>
    <w:rsid w:val="008E0B75"/>
    <w:rsid w:val="008E4AA0"/>
    <w:rsid w:val="008F0F40"/>
    <w:rsid w:val="009218FA"/>
    <w:rsid w:val="00990CDF"/>
    <w:rsid w:val="009E676C"/>
    <w:rsid w:val="00A9328C"/>
    <w:rsid w:val="00B9105B"/>
    <w:rsid w:val="00BC0E34"/>
    <w:rsid w:val="00BD3D17"/>
    <w:rsid w:val="00C46CB3"/>
    <w:rsid w:val="00C94157"/>
    <w:rsid w:val="00CA33A0"/>
    <w:rsid w:val="00D46851"/>
    <w:rsid w:val="00D577EF"/>
    <w:rsid w:val="00E60080"/>
    <w:rsid w:val="00ED5721"/>
    <w:rsid w:val="00EF54BF"/>
    <w:rsid w:val="00F844B7"/>
    <w:rsid w:val="00FA6B94"/>
    <w:rsid w:val="00FC1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32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2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p</dc:creator>
  <cp:lastModifiedBy>Chip</cp:lastModifiedBy>
  <cp:revision>5</cp:revision>
  <dcterms:created xsi:type="dcterms:W3CDTF">2018-04-24T02:10:00Z</dcterms:created>
  <dcterms:modified xsi:type="dcterms:W3CDTF">2018-07-21T13:52:00Z</dcterms:modified>
</cp:coreProperties>
</file>